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9517927" w:rsidR="007B4EB8" w:rsidRPr="00EA057E" w:rsidRDefault="007453C4" w:rsidP="007B4EB8">
      <w:pPr>
        <w:pStyle w:val="Heading1"/>
        <w:jc w:val="center"/>
        <w:rPr>
          <w:lang w:val="bg-BG"/>
        </w:rPr>
      </w:pPr>
      <w:r>
        <w:t>Exercise</w:t>
      </w:r>
      <w:r w:rsidR="007B4EB8">
        <w:t xml:space="preserve">: </w:t>
      </w:r>
      <w:r w:rsidR="00782B34">
        <w:t xml:space="preserve">Nested </w:t>
      </w:r>
      <w:r>
        <w:t>Loops</w:t>
      </w:r>
      <w:r w:rsidR="00782B34">
        <w:t xml:space="preserve"> and Method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10B660FE" w:rsidR="007B4EB8" w:rsidRDefault="007B4EB8" w:rsidP="007B4EB8">
      <w:pPr>
        <w:jc w:val="center"/>
      </w:pPr>
      <w:r w:rsidRPr="00FF3E01">
        <w:t xml:space="preserve">Test your tasks in the Judge system: </w:t>
      </w:r>
      <w:hyperlink r:id="rId9" w:history="1">
        <w:r w:rsidR="00782B34" w:rsidRPr="00782B34">
          <w:rPr>
            <w:rStyle w:val="Hyperlink"/>
          </w:rPr>
          <w:t>https://judge.softuni.org/Contests/4422</w:t>
        </w:r>
      </w:hyperlink>
    </w:p>
    <w:p w14:paraId="542FC1FA" w14:textId="21D61875" w:rsidR="007453C4" w:rsidRPr="007453C4" w:rsidRDefault="00782B34">
      <w:pPr>
        <w:pStyle w:val="Heading1"/>
        <w:numPr>
          <w:ilvl w:val="0"/>
          <w:numId w:val="3"/>
        </w:numPr>
        <w:ind w:left="0" w:hanging="142"/>
        <w:rPr>
          <w:lang w:val="bg-BG"/>
        </w:rPr>
      </w:pPr>
      <w:r>
        <w:t>Nested</w:t>
      </w:r>
      <w:r w:rsidR="007453C4">
        <w:t xml:space="preserve"> Loop</w:t>
      </w:r>
      <w:r>
        <w:t>s</w:t>
      </w:r>
    </w:p>
    <w:p w14:paraId="6A3BCB72" w14:textId="59BA7128" w:rsidR="007B4EB8" w:rsidRPr="0030057E" w:rsidRDefault="008A20F9" w:rsidP="007B4EB8">
      <w:pPr>
        <w:pStyle w:val="Heading2"/>
        <w:numPr>
          <w:ilvl w:val="0"/>
          <w:numId w:val="2"/>
        </w:numPr>
        <w:rPr>
          <w:highlight w:val="yellow"/>
        </w:rPr>
      </w:pPr>
      <w:r w:rsidRPr="0030057E">
        <w:rPr>
          <w:highlight w:val="yellow"/>
        </w:rPr>
        <w:t>Stupid Passwords</w:t>
      </w:r>
    </w:p>
    <w:p w14:paraId="7886027D" w14:textId="42884A46" w:rsidR="008A20F9" w:rsidRDefault="008A20F9" w:rsidP="008A20F9">
      <w:r w:rsidRPr="008A20F9">
        <w:t xml:space="preserve">Write a program </w:t>
      </w:r>
      <w:r>
        <w:t>that:</w:t>
      </w:r>
    </w:p>
    <w:p w14:paraId="0E94C4FD" w14:textId="77777777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Reads </w:t>
      </w:r>
      <w:r w:rsidRPr="008A20F9">
        <w:rPr>
          <w:b/>
          <w:bCs/>
        </w:rPr>
        <w:t xml:space="preserve">an integer number N </w:t>
      </w:r>
      <w:r>
        <w:t xml:space="preserve">from the </w:t>
      </w:r>
      <w:proofErr w:type="gramStart"/>
      <w:r>
        <w:t>console</w:t>
      </w:r>
      <w:proofErr w:type="gramEnd"/>
    </w:p>
    <w:p w14:paraId="0F8C2D77" w14:textId="6EF0A782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 w:rsidRPr="008A20F9">
        <w:rPr>
          <w:b/>
          <w:bCs/>
        </w:rPr>
        <w:t xml:space="preserve">Generates all possible passwords </w:t>
      </w:r>
      <w:r w:rsidRPr="008A20F9">
        <w:t>consisting of the following 3</w:t>
      </w:r>
      <w:r w:rsidRPr="008A20F9">
        <w:rPr>
          <w:lang w:val="bg-BG"/>
        </w:rPr>
        <w:t xml:space="preserve"> </w:t>
      </w:r>
      <w:r w:rsidRPr="008A20F9">
        <w:t>parts:</w:t>
      </w:r>
    </w:p>
    <w:p w14:paraId="7F918209" w14:textId="77777777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first</w:t>
      </w:r>
      <w:r w:rsidRPr="008A20F9">
        <w:t xml:space="preserve"> part is an </w:t>
      </w:r>
      <w:r w:rsidRPr="008A20F9">
        <w:rPr>
          <w:b/>
          <w:bCs/>
        </w:rPr>
        <w:t>even</w:t>
      </w:r>
      <w:r w:rsidRPr="008A20F9">
        <w:t xml:space="preserve"> number in the range [2…</w:t>
      </w:r>
      <w:r>
        <w:rPr>
          <w:b/>
          <w:bCs/>
        </w:rPr>
        <w:t>N</w:t>
      </w:r>
      <w:r w:rsidRPr="008A20F9">
        <w:t>]</w:t>
      </w:r>
    </w:p>
    <w:p w14:paraId="0C367DF9" w14:textId="77777777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second</w:t>
      </w:r>
      <w:r w:rsidRPr="008A20F9">
        <w:t xml:space="preserve"> digit is an </w:t>
      </w:r>
      <w:r w:rsidRPr="008A20F9">
        <w:rPr>
          <w:b/>
          <w:bCs/>
        </w:rPr>
        <w:t>odd</w:t>
      </w:r>
      <w:r w:rsidRPr="008A20F9">
        <w:t xml:space="preserve"> number in the range [1…</w:t>
      </w:r>
      <w:r>
        <w:rPr>
          <w:b/>
          <w:bCs/>
        </w:rPr>
        <w:t>N</w:t>
      </w:r>
      <w:r w:rsidRPr="008A20F9">
        <w:t>]</w:t>
      </w:r>
    </w:p>
    <w:p w14:paraId="22D279A5" w14:textId="3B27B60F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third</w:t>
      </w:r>
      <w:r w:rsidRPr="008A20F9">
        <w:t xml:space="preserve"> is the </w:t>
      </w:r>
      <w:r w:rsidRPr="008A20F9">
        <w:rPr>
          <w:b/>
          <w:bCs/>
        </w:rPr>
        <w:t>product</w:t>
      </w:r>
      <w:r w:rsidRPr="008A20F9">
        <w:t xml:space="preserve"> of the first </w:t>
      </w:r>
      <w:proofErr w:type="gramStart"/>
      <w:r w:rsidRPr="008A20F9">
        <w:t>two</w:t>
      </w:r>
      <w:proofErr w:type="gramEnd"/>
    </w:p>
    <w:p w14:paraId="2FD918EB" w14:textId="5012E616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output</w:t>
      </w:r>
      <w:r w:rsidRPr="008A20F9">
        <w:t xml:space="preserve"> holds all possible </w:t>
      </w:r>
      <w:proofErr w:type="gramStart"/>
      <w:r w:rsidRPr="008A20F9">
        <w:t>passwords</w:t>
      </w:r>
      <w:proofErr w:type="gramEnd"/>
    </w:p>
    <w:p w14:paraId="0011A7B2" w14:textId="29AA533F" w:rsidR="008A20F9" w:rsidRPr="008A20F9" w:rsidRDefault="008A20F9" w:rsidP="008A20F9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6486943" wp14:editId="72F1A00F">
            <wp:extent cx="3177614" cy="928007"/>
            <wp:effectExtent l="152400" t="152400" r="365760" b="3676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8448" cy="9399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A41668" w14:textId="77777777" w:rsidR="000237A0" w:rsidRPr="000237A0" w:rsidRDefault="000237A0" w:rsidP="00D77E66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06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9355"/>
      </w:tblGrid>
      <w:tr w:rsidR="00964466" w:rsidRPr="00FF3E01" w14:paraId="0A902DEB" w14:textId="77777777" w:rsidTr="00DF28F0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9FC65FA" w14:textId="77777777" w:rsidR="00964466" w:rsidRPr="00FF3E01" w:rsidRDefault="00964466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5" w:type="dxa"/>
            <w:shd w:val="clear" w:color="auto" w:fill="D9D9D9" w:themeFill="background1" w:themeFillShade="D9"/>
            <w:vAlign w:val="center"/>
          </w:tcPr>
          <w:p w14:paraId="22E10BA0" w14:textId="77777777" w:rsidR="00964466" w:rsidRPr="00FF3E01" w:rsidRDefault="00964466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64466" w:rsidRPr="00FF3E01" w14:paraId="6D72DC78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57907A0" w14:textId="3B6D1F27" w:rsidR="00964466" w:rsidRPr="00EA057E" w:rsidRDefault="00964466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9355" w:type="dxa"/>
            <w:shd w:val="clear" w:color="auto" w:fill="auto"/>
          </w:tcPr>
          <w:p w14:paraId="7837B89A" w14:textId="77777777" w:rsidR="00964466" w:rsidRPr="00964466" w:rsidRDefault="00964466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4466">
              <w:rPr>
                <w:rFonts w:ascii="Consolas" w:hAnsi="Consolas"/>
                <w:noProof/>
              </w:rPr>
              <w:t>212 236 2510 2714 2918 21122 414 4312 4520 4728 4936 41144 616 6318 6530 6742 6954 61166 818 8324 8540 8756 8972 81188 10110 10330 10550 10770 10990 1011110</w:t>
            </w:r>
          </w:p>
          <w:p w14:paraId="6F267956" w14:textId="11BCF4ED" w:rsidR="00964466" w:rsidRPr="00EA057E" w:rsidRDefault="00964466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964466" w:rsidRPr="00FF3E01" w14:paraId="30EF885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CC7EBB2" w14:textId="49538E0B" w:rsidR="00964466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355" w:type="dxa"/>
            <w:shd w:val="clear" w:color="auto" w:fill="auto"/>
          </w:tcPr>
          <w:p w14:paraId="4CAA00DA" w14:textId="13933892" w:rsidR="00964466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</w:t>
            </w:r>
          </w:p>
        </w:tc>
      </w:tr>
      <w:tr w:rsidR="00235E4F" w:rsidRPr="00FF3E01" w14:paraId="4F6D22A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72963D88" w14:textId="59E0E246" w:rsidR="00235E4F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55" w:type="dxa"/>
            <w:shd w:val="clear" w:color="auto" w:fill="auto"/>
          </w:tcPr>
          <w:p w14:paraId="08C3825F" w14:textId="7371EE49" w:rsidR="00235E4F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 616 6318 6530</w:t>
            </w:r>
          </w:p>
        </w:tc>
      </w:tr>
    </w:tbl>
    <w:p w14:paraId="6438EAC4" w14:textId="341D2B6C" w:rsidR="00F35C7C" w:rsidRPr="0030057E" w:rsidRDefault="00F35C7C" w:rsidP="00F35C7C">
      <w:pPr>
        <w:pStyle w:val="Heading2"/>
        <w:numPr>
          <w:ilvl w:val="0"/>
          <w:numId w:val="2"/>
        </w:numPr>
        <w:rPr>
          <w:highlight w:val="yellow"/>
        </w:rPr>
      </w:pPr>
      <w:r w:rsidRPr="0030057E">
        <w:rPr>
          <w:highlight w:val="yellow"/>
        </w:rPr>
        <w:t>Magic Numbers</w:t>
      </w:r>
    </w:p>
    <w:p w14:paraId="2BAEB526" w14:textId="77777777" w:rsidR="00F35C7C" w:rsidRDefault="00F35C7C" w:rsidP="00F35C7C">
      <w:r w:rsidRPr="00F35C7C">
        <w:t xml:space="preserve">Write a program </w:t>
      </w:r>
      <w:r>
        <w:t>that:</w:t>
      </w:r>
    </w:p>
    <w:p w14:paraId="046E4283" w14:textId="77777777" w:rsidR="00F35C7C" w:rsidRPr="00F35C7C" w:rsidRDefault="00F35C7C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Reads </w:t>
      </w:r>
      <w:r w:rsidRPr="00F35C7C">
        <w:rPr>
          <w:b/>
          <w:bCs/>
        </w:rPr>
        <w:t>an integer number N</w:t>
      </w:r>
      <w:r>
        <w:t xml:space="preserve"> from the </w:t>
      </w:r>
      <w:proofErr w:type="gramStart"/>
      <w:r>
        <w:t>console</w:t>
      </w:r>
      <w:proofErr w:type="gramEnd"/>
    </w:p>
    <w:p w14:paraId="034659F5" w14:textId="7713B649" w:rsidR="00F35C7C" w:rsidRPr="00372DC1" w:rsidRDefault="00F35C7C">
      <w:pPr>
        <w:pStyle w:val="ListParagraph"/>
        <w:numPr>
          <w:ilvl w:val="0"/>
          <w:numId w:val="5"/>
        </w:numPr>
        <w:rPr>
          <w:lang w:val="bg-BG"/>
        </w:rPr>
      </w:pPr>
      <w:r>
        <w:t>F</w:t>
      </w:r>
      <w:r w:rsidRPr="00F35C7C">
        <w:t xml:space="preserve">ind all </w:t>
      </w:r>
      <w:r w:rsidRPr="00F35C7C">
        <w:rPr>
          <w:b/>
          <w:bCs/>
        </w:rPr>
        <w:t>3-digit</w:t>
      </w:r>
      <w:r w:rsidRPr="00F35C7C">
        <w:t xml:space="preserve"> </w:t>
      </w:r>
      <w:r w:rsidRPr="00F35C7C">
        <w:rPr>
          <w:b/>
          <w:bCs/>
        </w:rPr>
        <w:t xml:space="preserve">magic </w:t>
      </w:r>
      <w:proofErr w:type="gramStart"/>
      <w:r w:rsidRPr="00F35C7C">
        <w:rPr>
          <w:b/>
          <w:bCs/>
        </w:rPr>
        <w:t>numbers</w:t>
      </w:r>
      <w:proofErr w:type="gramEnd"/>
    </w:p>
    <w:p w14:paraId="4A44F64B" w14:textId="269E58DE" w:rsidR="00372DC1" w:rsidRPr="00F35C7C" w:rsidRDefault="00372DC1" w:rsidP="00372DC1">
      <w:pPr>
        <w:pStyle w:val="ListParagraph"/>
        <w:rPr>
          <w:lang w:val="bg-BG"/>
        </w:rPr>
      </w:pPr>
    </w:p>
    <w:p w14:paraId="7757D575" w14:textId="1CE8538E" w:rsidR="00F35C7C" w:rsidRPr="00F35C7C" w:rsidRDefault="00F35C7C" w:rsidP="00F35C7C">
      <w:pPr>
        <w:rPr>
          <w:lang w:val="bg-BG"/>
        </w:rPr>
      </w:pPr>
      <w:r w:rsidRPr="00F35C7C">
        <w:rPr>
          <w:b/>
          <w:bCs/>
          <w:u w:val="single"/>
        </w:rPr>
        <w:t>Note:</w:t>
      </w:r>
      <w:r>
        <w:t xml:space="preserve"> </w:t>
      </w:r>
      <w:r w:rsidRPr="00F35C7C">
        <w:rPr>
          <w:lang w:val="bg-BG"/>
        </w:rPr>
        <w:t xml:space="preserve">A magic number is a three-digit number where the </w:t>
      </w:r>
      <w:r w:rsidRPr="00372DC1">
        <w:rPr>
          <w:b/>
          <w:bCs/>
          <w:lang w:val="bg-BG"/>
        </w:rPr>
        <w:t xml:space="preserve">product of its digits equals the value of </w:t>
      </w:r>
      <w:r w:rsidRPr="00372DC1">
        <w:rPr>
          <w:b/>
          <w:bCs/>
        </w:rPr>
        <w:t>N</w:t>
      </w:r>
      <w:r w:rsidRPr="00F35C7C">
        <w:rPr>
          <w:lang w:val="bg-BG"/>
        </w:rPr>
        <w:t>.</w:t>
      </w:r>
      <w:r>
        <w:t xml:space="preserve"> I</w:t>
      </w:r>
      <w:r w:rsidRPr="00F35C7C">
        <w:rPr>
          <w:lang w:val="bg-BG"/>
        </w:rPr>
        <w:t>f you have a three-digit number abc, where a, b</w:t>
      </w:r>
      <w:r>
        <w:t xml:space="preserve"> </w:t>
      </w:r>
      <w:r w:rsidRPr="00F35C7C">
        <w:rPr>
          <w:lang w:val="bg-BG"/>
        </w:rPr>
        <w:t xml:space="preserve">and c are its digits, it is considered a magic number of order </w:t>
      </w:r>
      <w:r>
        <w:t xml:space="preserve">N, </w:t>
      </w:r>
      <w:r w:rsidRPr="00F35C7C">
        <w:rPr>
          <w:lang w:val="bg-BG"/>
        </w:rPr>
        <w:t xml:space="preserve"> if a * b * c = </w:t>
      </w:r>
      <w:r>
        <w:t>N</w:t>
      </w:r>
      <w:r w:rsidRPr="00F35C7C">
        <w:rPr>
          <w:lang w:val="bg-BG"/>
        </w:rPr>
        <w:t>.</w:t>
      </w:r>
    </w:p>
    <w:p w14:paraId="1E208A09" w14:textId="77777777" w:rsidR="00F35C7C" w:rsidRPr="000237A0" w:rsidRDefault="00F35C7C" w:rsidP="00F35C7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56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284"/>
        <w:gridCol w:w="1218"/>
        <w:gridCol w:w="1626"/>
        <w:gridCol w:w="265"/>
        <w:gridCol w:w="1144"/>
        <w:gridCol w:w="1900"/>
      </w:tblGrid>
      <w:tr w:rsidR="00F35C7C" w:rsidRPr="00FF3E01" w14:paraId="6CE6B507" w14:textId="77777777" w:rsidTr="00E4151C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28367D2" w14:textId="77777777" w:rsidR="00F35C7C" w:rsidRPr="00FF3E01" w:rsidRDefault="00F35C7C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632AAB1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CB4C7A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241A7A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0BCAA35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EA08DD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4" w:type="dxa"/>
            <w:shd w:val="clear" w:color="auto" w:fill="D9D9D9" w:themeFill="background1" w:themeFillShade="D9"/>
            <w:vAlign w:val="center"/>
          </w:tcPr>
          <w:p w14:paraId="6862FD92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00" w:type="dxa"/>
            <w:shd w:val="clear" w:color="auto" w:fill="D9D9D9" w:themeFill="background1" w:themeFillShade="D9"/>
            <w:vAlign w:val="center"/>
          </w:tcPr>
          <w:p w14:paraId="38A6AA79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35C7C" w:rsidRPr="00FF3E01" w14:paraId="43134EAD" w14:textId="77777777" w:rsidTr="00E4151C">
        <w:trPr>
          <w:trHeight w:val="552"/>
        </w:trPr>
        <w:tc>
          <w:tcPr>
            <w:tcW w:w="1234" w:type="dxa"/>
            <w:shd w:val="clear" w:color="auto" w:fill="auto"/>
          </w:tcPr>
          <w:p w14:paraId="69BBBBE9" w14:textId="4430F2E8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224C8E9" w14:textId="77777777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09ABEE0C" w14:textId="7C514C09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3D7FB8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2FD95A96" w14:textId="66C0C603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</w:p>
        </w:tc>
        <w:tc>
          <w:tcPr>
            <w:tcW w:w="1626" w:type="dxa"/>
            <w:shd w:val="clear" w:color="auto" w:fill="auto"/>
          </w:tcPr>
          <w:p w14:paraId="4D73ACC0" w14:textId="5122B42E" w:rsidR="00F35C7C" w:rsidRPr="00F35C7C" w:rsidRDefault="00F35C7C" w:rsidP="00F35C7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F35C7C">
              <w:rPr>
                <w:rFonts w:ascii="Consolas" w:hAnsi="Consolas"/>
                <w:noProof/>
              </w:rPr>
              <w:t>113 131</w:t>
            </w:r>
            <w:r>
              <w:rPr>
                <w:rFonts w:ascii="Consolas" w:hAnsi="Consolas"/>
                <w:noProof/>
              </w:rPr>
              <w:t> </w:t>
            </w:r>
            <w:r w:rsidRPr="00F35C7C">
              <w:rPr>
                <w:rFonts w:ascii="Consolas" w:hAnsi="Consolas"/>
                <w:noProof/>
              </w:rPr>
              <w:t>311</w:t>
            </w:r>
          </w:p>
          <w:p w14:paraId="10A39104" w14:textId="7265FBA4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6DFEF60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4" w:type="dxa"/>
            <w:shd w:val="clear" w:color="auto" w:fill="auto"/>
          </w:tcPr>
          <w:p w14:paraId="693177DB" w14:textId="77777777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9CFFC94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00" w:type="dxa"/>
            <w:shd w:val="clear" w:color="auto" w:fill="auto"/>
          </w:tcPr>
          <w:p w14:paraId="43377F16" w14:textId="0B143C98" w:rsidR="00F35C7C" w:rsidRPr="00087C51" w:rsidRDefault="00E4151C" w:rsidP="00E4151C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 w:rsidRPr="00E4151C">
              <w:rPr>
                <w:rFonts w:ascii="Consolas" w:hAnsi="Consolas"/>
                <w:noProof/>
              </w:rPr>
              <w:t>117 171 711</w:t>
            </w:r>
          </w:p>
        </w:tc>
      </w:tr>
    </w:tbl>
    <w:p w14:paraId="09F74139" w14:textId="77777777" w:rsidR="00087C51" w:rsidRDefault="00087C51" w:rsidP="00087C51"/>
    <w:p w14:paraId="0CB97B6A" w14:textId="4909A1D2" w:rsidR="00087C51" w:rsidRPr="0097355A" w:rsidRDefault="00087C51" w:rsidP="00087C51">
      <w:pPr>
        <w:pStyle w:val="Heading2"/>
        <w:numPr>
          <w:ilvl w:val="0"/>
          <w:numId w:val="2"/>
        </w:numPr>
        <w:spacing w:before="0"/>
        <w:ind w:left="357" w:hanging="357"/>
        <w:rPr>
          <w:highlight w:val="yellow"/>
        </w:rPr>
      </w:pPr>
      <w:r w:rsidRPr="0097355A">
        <w:rPr>
          <w:highlight w:val="yellow"/>
        </w:rPr>
        <w:t>Unique PIN Codes</w:t>
      </w:r>
    </w:p>
    <w:p w14:paraId="54F64F4B" w14:textId="03E41934" w:rsidR="00DA553F" w:rsidRPr="00DA553F" w:rsidRDefault="00DA553F" w:rsidP="00DA553F">
      <w:pPr>
        <w:rPr>
          <w:lang w:val="bg-BG"/>
        </w:rPr>
      </w:pPr>
      <w:r w:rsidRPr="00DA553F">
        <w:t xml:space="preserve">Write a program to </w:t>
      </w:r>
      <w:r w:rsidRPr="00DA553F">
        <w:rPr>
          <w:b/>
          <w:bCs/>
        </w:rPr>
        <w:t>generate PIN codes</w:t>
      </w:r>
      <w:r w:rsidRPr="00DA553F">
        <w:t xml:space="preserve"> following certain rules</w:t>
      </w:r>
      <w:r>
        <w:t>:</w:t>
      </w:r>
    </w:p>
    <w:p w14:paraId="084CD3D4" w14:textId="758BCDB4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Read </w:t>
      </w:r>
      <w:r w:rsidRPr="00DA553F">
        <w:rPr>
          <w:b/>
          <w:bCs/>
        </w:rPr>
        <w:t xml:space="preserve">3 </w:t>
      </w:r>
      <w:r>
        <w:rPr>
          <w:b/>
          <w:bCs/>
        </w:rPr>
        <w:t xml:space="preserve">integer </w:t>
      </w:r>
      <w:r w:rsidRPr="00DA553F">
        <w:rPr>
          <w:b/>
          <w:bCs/>
        </w:rPr>
        <w:t>digits</w:t>
      </w:r>
      <w:r w:rsidRPr="00DA553F">
        <w:t xml:space="preserve">: </w:t>
      </w:r>
      <w:r w:rsidRPr="00DA553F">
        <w:rPr>
          <w:b/>
          <w:bCs/>
        </w:rPr>
        <w:t>max1</w:t>
      </w:r>
      <w:r w:rsidRPr="00DA553F">
        <w:t xml:space="preserve">, </w:t>
      </w:r>
      <w:r w:rsidRPr="00DA553F">
        <w:rPr>
          <w:b/>
          <w:bCs/>
        </w:rPr>
        <w:t>max2</w:t>
      </w:r>
      <w:r w:rsidRPr="00DA553F">
        <w:t xml:space="preserve">, </w:t>
      </w:r>
      <w:r w:rsidRPr="00DA553F">
        <w:rPr>
          <w:b/>
          <w:bCs/>
        </w:rPr>
        <w:t>max3</w:t>
      </w:r>
      <w:r w:rsidRPr="00DA553F">
        <w:t xml:space="preserve"> (each is an upper limit)</w:t>
      </w:r>
    </w:p>
    <w:p w14:paraId="06672EDB" w14:textId="77777777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Generate unique 3-digit </w:t>
      </w:r>
      <w:r w:rsidRPr="00DA553F">
        <w:rPr>
          <w:b/>
          <w:bCs/>
        </w:rPr>
        <w:t>PIN codes</w:t>
      </w:r>
      <w:r w:rsidRPr="00DA553F">
        <w:t>, matching the following:</w:t>
      </w:r>
    </w:p>
    <w:p w14:paraId="7A21A3BB" w14:textId="77777777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Each digit is </w:t>
      </w:r>
      <w:r w:rsidRPr="00DA553F">
        <w:rPr>
          <w:b/>
          <w:bCs/>
        </w:rPr>
        <w:t xml:space="preserve">within </w:t>
      </w:r>
      <w:r>
        <w:rPr>
          <w:b/>
          <w:bCs/>
        </w:rPr>
        <w:t>the following</w:t>
      </w:r>
      <w:r w:rsidRPr="00DA553F">
        <w:rPr>
          <w:b/>
          <w:bCs/>
        </w:rPr>
        <w:t xml:space="preserve"> range</w:t>
      </w:r>
      <w:r w:rsidRPr="00DA553F">
        <w:t xml:space="preserve">: </w:t>
      </w:r>
    </w:p>
    <w:p w14:paraId="779A8F40" w14:textId="77EBD075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First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1]</w:t>
      </w:r>
    </w:p>
    <w:p w14:paraId="75EE06C8" w14:textId="6F29CDC2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Secon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2]</w:t>
      </w:r>
    </w:p>
    <w:p w14:paraId="3F7D3BEF" w14:textId="4B94AE95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Thir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3]</w:t>
      </w:r>
    </w:p>
    <w:p w14:paraId="42711864" w14:textId="77777777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first</w:t>
      </w:r>
      <w:r w:rsidRPr="00DA553F">
        <w:t xml:space="preserve"> and the </w:t>
      </w:r>
      <w:r w:rsidRPr="00DA553F">
        <w:rPr>
          <w:b/>
          <w:bCs/>
        </w:rPr>
        <w:t>thir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</w:t>
      </w:r>
      <w:proofErr w:type="gramStart"/>
      <w:r w:rsidRPr="00DA553F">
        <w:rPr>
          <w:b/>
          <w:bCs/>
        </w:rPr>
        <w:t>even</w:t>
      </w:r>
      <w:proofErr w:type="gramEnd"/>
    </w:p>
    <w:p w14:paraId="07C182A2" w14:textId="0848B566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secon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a </w:t>
      </w:r>
      <w:r w:rsidRPr="00DA553F">
        <w:rPr>
          <w:b/>
          <w:bCs/>
        </w:rPr>
        <w:t>prime</w:t>
      </w:r>
      <w:r w:rsidRPr="00DA553F">
        <w:t xml:space="preserve"> </w:t>
      </w:r>
      <w:r w:rsidRPr="00DA553F">
        <w:rPr>
          <w:b/>
          <w:bCs/>
        </w:rPr>
        <w:t>number</w:t>
      </w:r>
      <w:r w:rsidRPr="00DA553F">
        <w:t xml:space="preserve"> in the range [</w:t>
      </w:r>
      <w:r w:rsidRPr="00DA553F">
        <w:rPr>
          <w:b/>
          <w:bCs/>
        </w:rPr>
        <w:t>2…7</w:t>
      </w:r>
      <w:r w:rsidRPr="00DA553F">
        <w:t>]</w:t>
      </w:r>
    </w:p>
    <w:p w14:paraId="25BD2D36" w14:textId="29A80E3E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>Print the PIN codes</w:t>
      </w:r>
      <w:r>
        <w:t xml:space="preserve">, each on separate </w:t>
      </w:r>
      <w:proofErr w:type="gramStart"/>
      <w:r>
        <w:t>line</w:t>
      </w:r>
      <w:proofErr w:type="gramEnd"/>
    </w:p>
    <w:p w14:paraId="3AB9286B" w14:textId="77777777" w:rsidR="00DA553F" w:rsidRPr="000237A0" w:rsidRDefault="00DA553F" w:rsidP="00DA553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9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318"/>
        <w:gridCol w:w="284"/>
        <w:gridCol w:w="1218"/>
        <w:gridCol w:w="1626"/>
        <w:gridCol w:w="265"/>
        <w:gridCol w:w="1228"/>
        <w:gridCol w:w="1767"/>
      </w:tblGrid>
      <w:tr w:rsidR="00DA553F" w:rsidRPr="00FF3E01" w14:paraId="4623FC6B" w14:textId="77777777" w:rsidTr="00E84FEF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C507712" w14:textId="77777777" w:rsidR="00DA553F" w:rsidRPr="00FF3E01" w:rsidRDefault="00DA55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18" w:type="dxa"/>
            <w:shd w:val="clear" w:color="auto" w:fill="D9D9D9" w:themeFill="background1" w:themeFillShade="D9"/>
            <w:vAlign w:val="center"/>
          </w:tcPr>
          <w:p w14:paraId="65F4E473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ECF3CE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352127B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5E9BE135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1B9702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67CD8A8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7" w:type="dxa"/>
            <w:shd w:val="clear" w:color="auto" w:fill="D9D9D9" w:themeFill="background1" w:themeFillShade="D9"/>
            <w:vAlign w:val="center"/>
          </w:tcPr>
          <w:p w14:paraId="3E906FF6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A553F" w:rsidRPr="00FF3E01" w14:paraId="10028890" w14:textId="77777777" w:rsidTr="00E84FEF">
        <w:trPr>
          <w:trHeight w:val="552"/>
        </w:trPr>
        <w:tc>
          <w:tcPr>
            <w:tcW w:w="1234" w:type="dxa"/>
            <w:shd w:val="clear" w:color="auto" w:fill="auto"/>
          </w:tcPr>
          <w:p w14:paraId="4862446F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3</w:t>
            </w:r>
          </w:p>
          <w:p w14:paraId="7CE83E22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  <w:p w14:paraId="6798959A" w14:textId="16FEB532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8" w:type="dxa"/>
            <w:shd w:val="clear" w:color="auto" w:fill="auto"/>
          </w:tcPr>
          <w:p w14:paraId="617415E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2</w:t>
            </w:r>
          </w:p>
          <w:p w14:paraId="3D78C10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4</w:t>
            </w:r>
          </w:p>
          <w:p w14:paraId="5C919396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2</w:t>
            </w:r>
          </w:p>
          <w:p w14:paraId="57D7D93A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4</w:t>
            </w:r>
          </w:p>
          <w:p w14:paraId="0EB569F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2</w:t>
            </w:r>
          </w:p>
          <w:p w14:paraId="63B03166" w14:textId="02FD6488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9640AF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9FA5F3A" w14:textId="77777777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3578280" w14:textId="77777777" w:rsidR="00E84FE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E04A72E" w14:textId="1F3631B5" w:rsidR="00E84FEF" w:rsidRPr="00FF3E01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26" w:type="dxa"/>
            <w:shd w:val="clear" w:color="auto" w:fill="auto"/>
          </w:tcPr>
          <w:p w14:paraId="7529B61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C3B45DA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68F3B0B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6</w:t>
            </w:r>
          </w:p>
          <w:p w14:paraId="67CEFAE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0A7C400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  <w:p w14:paraId="5BB0B9F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6</w:t>
            </w:r>
          </w:p>
          <w:p w14:paraId="25DAEA69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2</w:t>
            </w:r>
          </w:p>
          <w:p w14:paraId="5A5F8207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4</w:t>
            </w:r>
          </w:p>
          <w:p w14:paraId="1D0C36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6</w:t>
            </w:r>
          </w:p>
          <w:p w14:paraId="7884BBC4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2</w:t>
            </w:r>
          </w:p>
          <w:p w14:paraId="172448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4</w:t>
            </w:r>
          </w:p>
          <w:p w14:paraId="64EACC24" w14:textId="65EF4864" w:rsidR="00DA553F" w:rsidRPr="00EA057E" w:rsidRDefault="00E84FEF" w:rsidP="00E84FE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4FEF">
              <w:rPr>
                <w:rFonts w:ascii="Consolas" w:hAnsi="Consolas"/>
                <w:noProof/>
              </w:rPr>
              <w:t>436</w:t>
            </w: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1EA669C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33E16F" w14:textId="455506C1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9F0F8BF" w14:textId="40C5B474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BA8AC57" w14:textId="10E87C85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E5C54BC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7" w:type="dxa"/>
            <w:shd w:val="clear" w:color="auto" w:fill="auto"/>
          </w:tcPr>
          <w:p w14:paraId="0C8B5DF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9A16EE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212966E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672BA269" w14:textId="4C5D2F24" w:rsidR="00DA553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</w:tc>
      </w:tr>
    </w:tbl>
    <w:p w14:paraId="2AA4C978" w14:textId="41627831" w:rsidR="00CE42B2" w:rsidRPr="00971A2D" w:rsidRDefault="00CE42B2" w:rsidP="00CE42B2">
      <w:pPr>
        <w:pStyle w:val="Heading2"/>
        <w:numPr>
          <w:ilvl w:val="0"/>
          <w:numId w:val="2"/>
        </w:numPr>
        <w:spacing w:before="240"/>
        <w:ind w:left="357" w:hanging="357"/>
        <w:rPr>
          <w:highlight w:val="yellow"/>
        </w:rPr>
      </w:pPr>
      <w:r w:rsidRPr="00971A2D">
        <w:rPr>
          <w:highlight w:val="yellow"/>
        </w:rPr>
        <w:t>Letter Combinations</w:t>
      </w:r>
    </w:p>
    <w:p w14:paraId="5793C070" w14:textId="77777777" w:rsidR="00CE42B2" w:rsidRPr="00CE42B2" w:rsidRDefault="00CE42B2" w:rsidP="00CE42B2">
      <w:pPr>
        <w:spacing w:before="0" w:after="0"/>
        <w:rPr>
          <w:lang w:val="bg-BG"/>
        </w:rPr>
      </w:pPr>
      <w:r w:rsidRPr="00CE42B2">
        <w:t xml:space="preserve">Write a program to generate </w:t>
      </w:r>
      <w:r w:rsidRPr="00CE42B2">
        <w:rPr>
          <w:b/>
          <w:bCs/>
        </w:rPr>
        <w:t>3-letter combinations</w:t>
      </w:r>
      <w:r w:rsidRPr="00CE42B2">
        <w:t xml:space="preserve"> under certain conditions:</w:t>
      </w:r>
    </w:p>
    <w:p w14:paraId="5A4A6200" w14:textId="0F7A671E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Read a start letter </w:t>
      </w:r>
      <w:r w:rsidRPr="00CE42B2">
        <w:rPr>
          <w:b/>
          <w:bCs/>
        </w:rPr>
        <w:t>s</w:t>
      </w:r>
      <w:r w:rsidRPr="00CE42B2">
        <w:t xml:space="preserve">, end letter </w:t>
      </w:r>
      <w:r w:rsidRPr="00CE42B2">
        <w:rPr>
          <w:b/>
          <w:bCs/>
        </w:rPr>
        <w:t>e</w:t>
      </w:r>
      <w:r w:rsidRPr="00CE42B2">
        <w:t xml:space="preserve"> and excluded letter </w:t>
      </w:r>
      <w:proofErr w:type="gramStart"/>
      <w:r w:rsidRPr="00CE42B2">
        <w:rPr>
          <w:b/>
          <w:bCs/>
        </w:rPr>
        <w:t>x</w:t>
      </w:r>
      <w:proofErr w:type="gramEnd"/>
    </w:p>
    <w:p w14:paraId="65D2A624" w14:textId="62D5259F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rPr>
          <w:b/>
          <w:bCs/>
        </w:rPr>
        <w:lastRenderedPageBreak/>
        <w:t xml:space="preserve">Generate all </w:t>
      </w:r>
      <w:r w:rsidRPr="00CE42B2">
        <w:rPr>
          <w:b/>
          <w:bCs/>
        </w:rPr>
        <w:t>combinations of 3 letters</w:t>
      </w:r>
      <w:r w:rsidRPr="00CE42B2">
        <w:t xml:space="preserve"> in the range [</w:t>
      </w:r>
      <w:r w:rsidRPr="00CE42B2">
        <w:rPr>
          <w:b/>
          <w:bCs/>
        </w:rPr>
        <w:t>s</w:t>
      </w:r>
      <w:r w:rsidRPr="00CE42B2">
        <w:t>…</w:t>
      </w:r>
      <w:r w:rsidRPr="00CE42B2">
        <w:rPr>
          <w:b/>
          <w:bCs/>
        </w:rPr>
        <w:t>e</w:t>
      </w:r>
      <w:r w:rsidRPr="00CE42B2">
        <w:t>],</w:t>
      </w:r>
      <w:r w:rsidR="00E83D99">
        <w:t xml:space="preserve"> </w:t>
      </w:r>
      <w:r w:rsidRPr="00CE42B2">
        <w:t xml:space="preserve">excluding </w:t>
      </w:r>
      <w:proofErr w:type="gramStart"/>
      <w:r w:rsidRPr="00CE42B2">
        <w:rPr>
          <w:b/>
          <w:bCs/>
        </w:rPr>
        <w:t>x</w:t>
      </w:r>
      <w:proofErr w:type="gramEnd"/>
    </w:p>
    <w:p w14:paraId="35A0FA26" w14:textId="3E80F865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Print all </w:t>
      </w:r>
      <w:r w:rsidRPr="00CE42B2">
        <w:rPr>
          <w:b/>
          <w:bCs/>
        </w:rPr>
        <w:t xml:space="preserve">combinations </w:t>
      </w:r>
      <w:r>
        <w:rPr>
          <w:b/>
          <w:bCs/>
        </w:rPr>
        <w:t xml:space="preserve">on the first </w:t>
      </w:r>
      <w:proofErr w:type="gramStart"/>
      <w:r>
        <w:rPr>
          <w:b/>
          <w:bCs/>
        </w:rPr>
        <w:t>line</w:t>
      </w:r>
      <w:proofErr w:type="gramEnd"/>
    </w:p>
    <w:p w14:paraId="729E879E" w14:textId="26112E90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t>P</w:t>
      </w:r>
      <w:r w:rsidRPr="00CE42B2">
        <w:t xml:space="preserve">rint </w:t>
      </w:r>
      <w:r w:rsidRPr="00CE42B2">
        <w:rPr>
          <w:b/>
          <w:bCs/>
        </w:rPr>
        <w:t>combinations</w:t>
      </w:r>
      <w:r>
        <w:t xml:space="preserve"> </w:t>
      </w:r>
      <w:r w:rsidRPr="00CE42B2">
        <w:rPr>
          <w:b/>
          <w:bCs/>
        </w:rPr>
        <w:t>count</w:t>
      </w:r>
      <w:r>
        <w:rPr>
          <w:b/>
          <w:bCs/>
        </w:rPr>
        <w:t xml:space="preserve"> on the second </w:t>
      </w:r>
      <w:proofErr w:type="gramStart"/>
      <w:r>
        <w:rPr>
          <w:b/>
          <w:bCs/>
        </w:rPr>
        <w:t>line</w:t>
      </w:r>
      <w:proofErr w:type="gramEnd"/>
    </w:p>
    <w:p w14:paraId="78FEBD5D" w14:textId="77777777" w:rsidR="00E83D99" w:rsidRPr="000237A0" w:rsidRDefault="00E83D99" w:rsidP="00E83D99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1656B20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FB39D7B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08AD6BE7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4C61F72E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115B5198" w14:textId="0F114CDC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4393970B" w14:textId="0DDA5BD8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</w:t>
            </w:r>
          </w:p>
          <w:p w14:paraId="516D2E0D" w14:textId="24F74A40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b</w:t>
            </w:r>
          </w:p>
        </w:tc>
        <w:tc>
          <w:tcPr>
            <w:tcW w:w="8831" w:type="dxa"/>
            <w:shd w:val="clear" w:color="auto" w:fill="auto"/>
          </w:tcPr>
          <w:p w14:paraId="5928F0F3" w14:textId="12B089D9" w:rsidR="00E83D99" w:rsidRDefault="00E83D99" w:rsidP="00E83D99">
            <w:pPr>
              <w:spacing w:before="0" w:after="0"/>
              <w:rPr>
                <w:rFonts w:ascii="Consolas" w:hAnsi="Consolas"/>
                <w:noProof/>
              </w:rPr>
            </w:pPr>
            <w:r w:rsidRPr="00E83D99">
              <w:rPr>
                <w:rFonts w:ascii="Consolas" w:hAnsi="Consolas"/>
                <w:noProof/>
              </w:rPr>
              <w:t>aaa aac aca acc caa cac cca ccc</w:t>
            </w:r>
          </w:p>
          <w:p w14:paraId="1D5C3C25" w14:textId="62CFCE44" w:rsidR="00E83D99" w:rsidRPr="00E83D99" w:rsidRDefault="00E83D99" w:rsidP="00E83D9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3D99">
              <w:rPr>
                <w:rFonts w:ascii="Consolas" w:hAnsi="Consolas"/>
                <w:noProof/>
              </w:rPr>
              <w:t>8</w:t>
            </w:r>
          </w:p>
          <w:p w14:paraId="4FAB4D88" w14:textId="101C00ED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1191C0BF" w14:textId="64635B75" w:rsidR="00DA553F" w:rsidRDefault="00DA553F" w:rsidP="00DA553F"/>
    <w:tbl>
      <w:tblPr>
        <w:tblStyle w:val="TableGrid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C4AC43C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A5A65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441A9ECC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7C6A7525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6B57209D" w14:textId="40DA1EC6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  <w:p w14:paraId="088B19AE" w14:textId="554E1B97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5B64D863" w14:textId="0563181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8831" w:type="dxa"/>
            <w:shd w:val="clear" w:color="auto" w:fill="auto"/>
          </w:tcPr>
          <w:p w14:paraId="35CA419E" w14:textId="77777777" w:rsidR="00D83477" w:rsidRDefault="00D83477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D83477">
              <w:rPr>
                <w:rFonts w:ascii="Consolas" w:hAnsi="Consolas"/>
                <w:noProof/>
              </w:rPr>
              <w:t xml:space="preserve">ddd ddf ddg dfd dff dfg dgd dgf dgg fdd fdf fdg ffd fff ffg fgd fgf fgg gdd gdf gdg gfd gff gfg ggd ggf ggg </w:t>
            </w:r>
          </w:p>
          <w:p w14:paraId="726BC6DF" w14:textId="05EED0BB" w:rsidR="00E83D99" w:rsidRPr="00E83D99" w:rsidRDefault="00D83477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2BB93D1E" w14:textId="7777777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2B88F9D" w14:textId="77777777" w:rsidR="00E83D99" w:rsidRPr="00DA553F" w:rsidRDefault="00E83D99" w:rsidP="00DA553F"/>
    <w:p w14:paraId="356EAE5A" w14:textId="1EFB7234" w:rsidR="00E4151C" w:rsidRPr="00B42FEC" w:rsidRDefault="00E4151C" w:rsidP="00E4151C">
      <w:pPr>
        <w:pStyle w:val="Heading2"/>
        <w:numPr>
          <w:ilvl w:val="0"/>
          <w:numId w:val="2"/>
        </w:numPr>
        <w:spacing w:before="0" w:after="0"/>
        <w:ind w:left="142" w:hanging="357"/>
        <w:rPr>
          <w:highlight w:val="yellow"/>
        </w:rPr>
      </w:pPr>
      <w:r w:rsidRPr="00B42FEC">
        <w:rPr>
          <w:highlight w:val="yellow"/>
        </w:rPr>
        <w:t>Happy Numbers</w:t>
      </w:r>
    </w:p>
    <w:p w14:paraId="01B9CDE8" w14:textId="77777777" w:rsidR="00E4151C" w:rsidRDefault="00E4151C" w:rsidP="00E4151C">
      <w:r w:rsidRPr="00E4151C">
        <w:t>Write a program</w:t>
      </w:r>
      <w:r w:rsidRPr="00E4151C">
        <w:rPr>
          <w:lang w:val="bg-BG"/>
        </w:rPr>
        <w:t xml:space="preserve"> </w:t>
      </w:r>
      <w:r>
        <w:t>that:</w:t>
      </w:r>
    </w:p>
    <w:p w14:paraId="4FD73B32" w14:textId="77777777" w:rsidR="00E4151C" w:rsidRPr="00E4151C" w:rsidRDefault="00E4151C">
      <w:pPr>
        <w:pStyle w:val="ListParagraph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 xml:space="preserve">Reads </w:t>
      </w:r>
      <w:r w:rsidRPr="00E4151C">
        <w:rPr>
          <w:b/>
          <w:bCs/>
        </w:rPr>
        <w:t>an integer number N</w:t>
      </w:r>
      <w:r>
        <w:t xml:space="preserve"> from the </w:t>
      </w:r>
      <w:proofErr w:type="gramStart"/>
      <w:r>
        <w:t>console</w:t>
      </w:r>
      <w:proofErr w:type="gramEnd"/>
    </w:p>
    <w:p w14:paraId="00A21A2A" w14:textId="673546C1" w:rsidR="00E4151C" w:rsidRPr="00E4151C" w:rsidRDefault="00E4151C">
      <w:pPr>
        <w:pStyle w:val="ListParagraph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>G</w:t>
      </w:r>
      <w:r w:rsidRPr="00E4151C">
        <w:t xml:space="preserve">enerate all </w:t>
      </w:r>
      <w:r w:rsidRPr="00E4151C">
        <w:rPr>
          <w:b/>
          <w:bCs/>
        </w:rPr>
        <w:t>4-digit happy numbers {d1}{d2}{d3}{d4}</w:t>
      </w:r>
      <w:r w:rsidRPr="00E4151C">
        <w:t xml:space="preserve"> for given integer </w:t>
      </w:r>
      <w:r>
        <w:rPr>
          <w:b/>
          <w:bCs/>
        </w:rPr>
        <w:t>N</w:t>
      </w:r>
      <w:r w:rsidRPr="00E4151C">
        <w:t>:</w:t>
      </w:r>
    </w:p>
    <w:p w14:paraId="65D2777A" w14:textId="6932DDD7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E4151C">
        <w:t xml:space="preserve">A number is happy if </w:t>
      </w:r>
      <w:r w:rsidRPr="00E4151C">
        <w:rPr>
          <w:b/>
          <w:bCs/>
        </w:rPr>
        <w:t>d1</w:t>
      </w:r>
      <w:r w:rsidRPr="00E4151C">
        <w:t xml:space="preserve"> + </w:t>
      </w:r>
      <w:r w:rsidRPr="00E4151C">
        <w:rPr>
          <w:b/>
          <w:bCs/>
        </w:rPr>
        <w:t>d2</w:t>
      </w:r>
      <w:r w:rsidRPr="00E4151C">
        <w:t xml:space="preserve"> == </w:t>
      </w:r>
      <w:r w:rsidRPr="00E4151C">
        <w:rPr>
          <w:b/>
          <w:bCs/>
        </w:rPr>
        <w:t>d3</w:t>
      </w:r>
      <w:r w:rsidRPr="00E4151C">
        <w:t xml:space="preserve"> + </w:t>
      </w:r>
      <w:r w:rsidRPr="00E4151C">
        <w:rPr>
          <w:b/>
          <w:bCs/>
        </w:rPr>
        <w:t>d4</w:t>
      </w:r>
      <w:r w:rsidRPr="00E4151C">
        <w:t xml:space="preserve"> == </w:t>
      </w:r>
      <w:r w:rsidR="00013D65">
        <w:rPr>
          <w:b/>
          <w:bCs/>
        </w:rPr>
        <w:t>N</w:t>
      </w:r>
    </w:p>
    <w:p w14:paraId="7F45A3F5" w14:textId="083B253B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>
        <w:t xml:space="preserve">Print all happy </w:t>
      </w:r>
      <w:proofErr w:type="gramStart"/>
      <w:r>
        <w:t>numbers</w:t>
      </w:r>
      <w:proofErr w:type="gramEnd"/>
      <w:r>
        <w:t xml:space="preserve"> </w:t>
      </w:r>
    </w:p>
    <w:p w14:paraId="5D4725D3" w14:textId="77777777" w:rsidR="00013D65" w:rsidRPr="000237A0" w:rsidRDefault="00013D65" w:rsidP="00013D65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92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689"/>
      </w:tblGrid>
      <w:tr w:rsidR="00DC2602" w:rsidRPr="00FF3E01" w14:paraId="171D20F1" w14:textId="77777777" w:rsidTr="00DC260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8309F0" w14:textId="77777777" w:rsidR="00DC2602" w:rsidRPr="00FF3E01" w:rsidRDefault="00DC2602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89" w:type="dxa"/>
            <w:shd w:val="clear" w:color="auto" w:fill="D9D9D9" w:themeFill="background1" w:themeFillShade="D9"/>
            <w:vAlign w:val="center"/>
          </w:tcPr>
          <w:p w14:paraId="77210072" w14:textId="77777777" w:rsidR="00DC2602" w:rsidRPr="00FF3E01" w:rsidRDefault="00DC2602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2602" w:rsidRPr="00FF3E01" w14:paraId="7AD3888B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5385815C" w14:textId="47B2F15C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3C08F06" w14:textId="7777777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689" w:type="dxa"/>
            <w:shd w:val="clear" w:color="auto" w:fill="auto"/>
          </w:tcPr>
          <w:p w14:paraId="366CD324" w14:textId="77777777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203 1212 1221 1230 2103 2112 2121 2130 3003 3012 3021 3030</w:t>
            </w:r>
          </w:p>
          <w:p w14:paraId="4D3BA289" w14:textId="793D0EC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DC2602" w:rsidRPr="00FF3E01" w14:paraId="6969ABCA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01CD23CE" w14:textId="15F05407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689" w:type="dxa"/>
            <w:shd w:val="clear" w:color="auto" w:fill="auto"/>
          </w:tcPr>
          <w:p w14:paraId="35E33B60" w14:textId="7955F793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304 1313 1322 1331 1340 2204 2213 2222 2231 2240 3104 3113 3122 3131 3140 4004 4013 4022 4031 4040</w:t>
            </w:r>
          </w:p>
        </w:tc>
      </w:tr>
    </w:tbl>
    <w:p w14:paraId="1134665E" w14:textId="77777777" w:rsidR="00976CFF" w:rsidRDefault="00976CFF" w:rsidP="009B54C4"/>
    <w:p w14:paraId="158483A7" w14:textId="47E9A69D" w:rsidR="005F21E5" w:rsidRPr="007453C4" w:rsidRDefault="003376F1">
      <w:pPr>
        <w:pStyle w:val="Heading1"/>
        <w:numPr>
          <w:ilvl w:val="0"/>
          <w:numId w:val="3"/>
        </w:numPr>
        <w:ind w:left="0" w:hanging="76"/>
        <w:rPr>
          <w:lang w:val="bg-BG"/>
        </w:rPr>
      </w:pPr>
      <w:r>
        <w:t>Methods</w:t>
      </w:r>
    </w:p>
    <w:p w14:paraId="3014F5E0" w14:textId="77777777" w:rsidR="00D84921" w:rsidRPr="00B50EDD" w:rsidRDefault="00D84921" w:rsidP="00D84921">
      <w:pPr>
        <w:pStyle w:val="Heading2"/>
        <w:numPr>
          <w:ilvl w:val="0"/>
          <w:numId w:val="2"/>
        </w:numPr>
        <w:rPr>
          <w:noProof/>
          <w:highlight w:val="yellow"/>
          <w:lang w:val="bg-BG"/>
        </w:rPr>
      </w:pPr>
      <w:r w:rsidRPr="00B50EDD">
        <w:rPr>
          <w:noProof/>
          <w:highlight w:val="yellow"/>
        </w:rPr>
        <w:t>Vowels Count</w:t>
      </w:r>
    </w:p>
    <w:p w14:paraId="1D1E4FF8" w14:textId="77777777" w:rsidR="007965AE" w:rsidRDefault="00E4151C" w:rsidP="007965AE">
      <w:r w:rsidRPr="00E4151C">
        <w:t>Write a program</w:t>
      </w:r>
      <w:r w:rsidRPr="007965AE">
        <w:rPr>
          <w:lang w:val="bg-BG"/>
        </w:rPr>
        <w:t xml:space="preserve"> </w:t>
      </w:r>
      <w:r w:rsidR="007965AE">
        <w:t>that:</w:t>
      </w:r>
    </w:p>
    <w:p w14:paraId="7383AA04" w14:textId="4EE2CC6E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14:paraId="75A2682D" w14:textId="5E96C23B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584937">
        <w:rPr>
          <w:noProof/>
        </w:rPr>
        <w:t>Create a method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14:paraId="0DE3A519" w14:textId="484DF68D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lastRenderedPageBreak/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14:paraId="5F4AB341" w14:textId="41C90C93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14:paraId="17E96E3C" w14:textId="77777777" w:rsidR="00D84921" w:rsidRPr="000237A0" w:rsidRDefault="00D84921" w:rsidP="00D84921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233"/>
      </w:tblGrid>
      <w:tr w:rsidR="00D84921" w:rsidRPr="00B0553A" w14:paraId="5E1772DB" w14:textId="77777777" w:rsidTr="00D84921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14:paraId="0766B08B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14:paraId="098F6B63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D84921" w:rsidRPr="00B0553A" w14:paraId="21CD19FE" w14:textId="77777777" w:rsidTr="00D84921">
        <w:trPr>
          <w:trHeight w:val="372"/>
        </w:trPr>
        <w:tc>
          <w:tcPr>
            <w:tcW w:w="1017" w:type="dxa"/>
          </w:tcPr>
          <w:p w14:paraId="449E16BF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14:paraId="7FDB7965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D84921" w:rsidRPr="00B0553A" w14:paraId="7237CAA3" w14:textId="77777777" w:rsidTr="00D84921">
        <w:trPr>
          <w:trHeight w:val="378"/>
        </w:trPr>
        <w:tc>
          <w:tcPr>
            <w:tcW w:w="1017" w:type="dxa"/>
          </w:tcPr>
          <w:p w14:paraId="546AFA51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14:paraId="2711D57C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D84921" w:rsidRPr="00B0553A" w14:paraId="40E8B4D7" w14:textId="77777777" w:rsidTr="00D84921">
        <w:trPr>
          <w:trHeight w:val="378"/>
        </w:trPr>
        <w:tc>
          <w:tcPr>
            <w:tcW w:w="1017" w:type="dxa"/>
          </w:tcPr>
          <w:p w14:paraId="6165D230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14:paraId="1A3D68C3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45BFAF2" w14:textId="77777777" w:rsidR="005765BD" w:rsidRPr="004204FC" w:rsidRDefault="005765BD" w:rsidP="005765BD">
      <w:pPr>
        <w:pStyle w:val="Heading2"/>
        <w:numPr>
          <w:ilvl w:val="0"/>
          <w:numId w:val="2"/>
        </w:numPr>
        <w:rPr>
          <w:noProof/>
          <w:highlight w:val="yellow"/>
          <w:lang w:val="bg-BG"/>
        </w:rPr>
      </w:pPr>
      <w:r w:rsidRPr="004204FC">
        <w:rPr>
          <w:noProof/>
          <w:highlight w:val="yellow"/>
        </w:rPr>
        <w:t>Factorial Division</w:t>
      </w:r>
    </w:p>
    <w:p w14:paraId="7BAE9B9A" w14:textId="2FA73E0C" w:rsidR="005765BD" w:rsidRDefault="005765BD" w:rsidP="005765BD">
      <w:r w:rsidRPr="00E4151C">
        <w:t>Write a program</w:t>
      </w:r>
      <w:r w:rsidRPr="005765BD">
        <w:rPr>
          <w:lang w:val="bg-BG"/>
        </w:rPr>
        <w:t xml:space="preserve"> </w:t>
      </w:r>
      <w:r>
        <w:t>that:</w:t>
      </w:r>
    </w:p>
    <w:p w14:paraId="25F59CF0" w14:textId="51E9BC71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5765BD">
        <w:rPr>
          <w:b/>
          <w:bCs/>
          <w:noProof/>
        </w:rPr>
        <w:t>two integers</w:t>
      </w:r>
      <w:r>
        <w:rPr>
          <w:noProof/>
        </w:rPr>
        <w:t xml:space="preserve"> numbers from the console</w:t>
      </w:r>
    </w:p>
    <w:p w14:paraId="3E1BA683" w14:textId="0482C632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>
        <w:rPr>
          <w:noProof/>
        </w:rPr>
        <w:t xml:space="preserve">the </w:t>
      </w:r>
      <w:hyperlink r:id="rId11" w:history="1">
        <w:r w:rsidRPr="00396BE1">
          <w:rPr>
            <w:rStyle w:val="Hyperlink"/>
            <w:b/>
            <w:bCs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4F5853AB" w14:textId="6D4F0F5E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5765BD">
        <w:rPr>
          <w:noProof/>
        </w:rPr>
        <w:t>Divide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the</w:t>
      </w:r>
      <w:r w:rsidRPr="005765BD">
        <w:rPr>
          <w:b/>
          <w:bCs/>
          <w:noProof/>
        </w:rPr>
        <w:t xml:space="preserve"> first </w:t>
      </w:r>
      <w:r>
        <w:rPr>
          <w:b/>
          <w:bCs/>
          <w:noProof/>
        </w:rPr>
        <w:t>calculated factorial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by the</w:t>
      </w:r>
      <w:r w:rsidRPr="005765BD">
        <w:rPr>
          <w:b/>
          <w:bCs/>
          <w:noProof/>
        </w:rPr>
        <w:t xml:space="preserve"> second</w:t>
      </w:r>
      <w:r>
        <w:rPr>
          <w:b/>
          <w:bCs/>
          <w:noProof/>
        </w:rPr>
        <w:t xml:space="preserve"> calculated factorial</w:t>
      </w:r>
    </w:p>
    <w:p w14:paraId="07B6FC45" w14:textId="369985E8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>
        <w:rPr>
          <w:noProof/>
        </w:rPr>
        <w:t>P</w:t>
      </w:r>
      <w:r w:rsidRPr="003475A1">
        <w:rPr>
          <w:noProof/>
        </w:rPr>
        <w:t>rint the result of the division</w:t>
      </w:r>
    </w:p>
    <w:p w14:paraId="696B2A92" w14:textId="77777777" w:rsidR="005765BD" w:rsidRPr="000237A0" w:rsidRDefault="005765BD" w:rsidP="005765BD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5765BD" w:rsidRPr="00B0553A" w14:paraId="26D1B5B5" w14:textId="77777777" w:rsidTr="00A1147E">
        <w:tc>
          <w:tcPr>
            <w:tcW w:w="769" w:type="dxa"/>
            <w:shd w:val="clear" w:color="auto" w:fill="D9D9D9" w:themeFill="background1" w:themeFillShade="D9"/>
          </w:tcPr>
          <w:p w14:paraId="096C1BE5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76D804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5149D14B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7EEFACC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61821B3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5765BD" w:rsidRPr="00B0553A" w14:paraId="38BDBD40" w14:textId="77777777" w:rsidTr="00A1147E">
        <w:trPr>
          <w:trHeight w:val="559"/>
        </w:trPr>
        <w:tc>
          <w:tcPr>
            <w:tcW w:w="769" w:type="dxa"/>
          </w:tcPr>
          <w:p w14:paraId="5634A6E3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3CF32CE7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80E7CF9" w14:textId="3AB2E90D" w:rsidR="005765BD" w:rsidRPr="00B0553A" w:rsidRDefault="005765BD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3EDD3B3E" w14:textId="77777777" w:rsidR="005765BD" w:rsidRPr="00B0553A" w:rsidRDefault="005765BD" w:rsidP="00A1147E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48368ABF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6F759754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D3B5878" w14:textId="7CA37468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</w:t>
            </w:r>
          </w:p>
        </w:tc>
      </w:tr>
    </w:tbl>
    <w:p w14:paraId="3315F6B4" w14:textId="5D66F806" w:rsidR="004D67C9" w:rsidRPr="000E144A" w:rsidRDefault="004D67C9" w:rsidP="004D67C9">
      <w:pPr>
        <w:pStyle w:val="Heading2"/>
        <w:numPr>
          <w:ilvl w:val="0"/>
          <w:numId w:val="2"/>
        </w:numPr>
        <w:spacing w:before="480"/>
        <w:ind w:left="499" w:hanging="357"/>
        <w:rPr>
          <w:noProof/>
          <w:highlight w:val="yellow"/>
          <w:lang w:val="bg-BG"/>
        </w:rPr>
      </w:pPr>
      <w:r w:rsidRPr="000E144A">
        <w:rPr>
          <w:noProof/>
          <w:highlight w:val="yellow"/>
        </w:rPr>
        <w:t>Multiplication Sign</w:t>
      </w:r>
    </w:p>
    <w:p w14:paraId="0266DB9F" w14:textId="3F041B2F" w:rsidR="004D67C9" w:rsidRDefault="004D67C9" w:rsidP="004D67C9">
      <w:pPr>
        <w:rPr>
          <w:noProof/>
        </w:rPr>
      </w:pPr>
      <w:r>
        <w:rPr>
          <w:noProof/>
        </w:rPr>
        <w:t>Write a program that:</w:t>
      </w:r>
    </w:p>
    <w:p w14:paraId="43A3E148" w14:textId="77777777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Reads </w:t>
      </w:r>
      <w:r w:rsidRPr="004D67C9">
        <w:rPr>
          <w:b/>
          <w:bCs/>
          <w:noProof/>
        </w:rPr>
        <w:t>three integer numbers</w:t>
      </w:r>
      <w:r>
        <w:rPr>
          <w:noProof/>
        </w:rPr>
        <w:t xml:space="preserve"> (</w:t>
      </w:r>
      <w:r>
        <w:rPr>
          <w:rStyle w:val="CodeChar"/>
        </w:rPr>
        <w:t>num1</w:t>
      </w:r>
      <w:r>
        <w:rPr>
          <w:noProof/>
        </w:rPr>
        <w:t xml:space="preserve">, </w:t>
      </w:r>
      <w:r>
        <w:rPr>
          <w:rStyle w:val="CodeChar"/>
        </w:rPr>
        <w:t xml:space="preserve">num2 </w:t>
      </w:r>
      <w:r>
        <w:rPr>
          <w:noProof/>
        </w:rPr>
        <w:t xml:space="preserve">and </w:t>
      </w:r>
      <w:r>
        <w:rPr>
          <w:rStyle w:val="CodeChar"/>
        </w:rPr>
        <w:t>num3</w:t>
      </w:r>
      <w:r>
        <w:rPr>
          <w:noProof/>
        </w:rPr>
        <w:t>) from the console</w:t>
      </w:r>
    </w:p>
    <w:p w14:paraId="1B93AB4D" w14:textId="6B54B566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 Finds if </w:t>
      </w:r>
      <w:r>
        <w:rPr>
          <w:rStyle w:val="CodeChar"/>
        </w:rPr>
        <w:t>num1 * num2 * num3</w:t>
      </w:r>
      <w:r>
        <w:rPr>
          <w:noProof/>
        </w:rPr>
        <w:t xml:space="preserve"> (the product) is </w:t>
      </w:r>
      <w:r>
        <w:rPr>
          <w:b/>
          <w:noProof/>
        </w:rPr>
        <w:t>negative</w:t>
      </w:r>
      <w:r>
        <w:rPr>
          <w:noProof/>
        </w:rPr>
        <w:t xml:space="preserve">, </w:t>
      </w:r>
      <w:r>
        <w:rPr>
          <w:b/>
          <w:noProof/>
        </w:rPr>
        <w:t>positive or zero</w:t>
      </w:r>
    </w:p>
    <w:p w14:paraId="2BC00B28" w14:textId="12C9FBBC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>Print:</w:t>
      </w:r>
    </w:p>
    <w:p w14:paraId="1B313AEE" w14:textId="58A33E29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 w:rsidRPr="004D67C9">
        <w:rPr>
          <w:rFonts w:ascii="Consolas" w:hAnsi="Consolas"/>
          <w:b/>
          <w:noProof/>
        </w:rPr>
        <w:t>negative</w:t>
      </w:r>
      <w:r>
        <w:rPr>
          <w:noProof/>
        </w:rPr>
        <w:t xml:space="preserve"> - if the product is smaller than 0 </w:t>
      </w:r>
    </w:p>
    <w:p w14:paraId="185F6B56" w14:textId="2128184F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positive</w:t>
      </w:r>
      <w:r w:rsidRPr="004D67C9">
        <w:rPr>
          <w:noProof/>
        </w:rPr>
        <w:t xml:space="preserve"> </w:t>
      </w:r>
      <w:r>
        <w:rPr>
          <w:noProof/>
        </w:rPr>
        <w:t>- if the product is bigger than 0</w:t>
      </w:r>
    </w:p>
    <w:p w14:paraId="03BAF557" w14:textId="231F5957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zero</w:t>
      </w:r>
      <w:r w:rsidRPr="004D67C9">
        <w:rPr>
          <w:noProof/>
        </w:rPr>
        <w:t xml:space="preserve"> </w:t>
      </w:r>
      <w:r>
        <w:rPr>
          <w:noProof/>
        </w:rPr>
        <w:t>- if the product is equals to 0</w:t>
      </w:r>
    </w:p>
    <w:p w14:paraId="6CA62E28" w14:textId="789FCBB7" w:rsidR="004D67C9" w:rsidRDefault="004D67C9" w:rsidP="004D67C9">
      <w:pPr>
        <w:rPr>
          <w:noProof/>
          <w:lang w:val="bg-BG"/>
        </w:rPr>
      </w:pPr>
      <w:r w:rsidRPr="004D67C9">
        <w:rPr>
          <w:b/>
          <w:bCs/>
          <w:noProof/>
          <w:u w:val="single"/>
        </w:rPr>
        <w:t>N</w:t>
      </w:r>
      <w:r>
        <w:rPr>
          <w:b/>
          <w:bCs/>
          <w:noProof/>
          <w:u w:val="single"/>
        </w:rPr>
        <w:t>ote</w:t>
      </w:r>
      <w:r w:rsidRPr="004D67C9">
        <w:rPr>
          <w:noProof/>
        </w:rPr>
        <w:t xml:space="preserve">: </w:t>
      </w:r>
      <w:r>
        <w:rPr>
          <w:noProof/>
        </w:rPr>
        <w:t xml:space="preserve">Try to do this </w:t>
      </w:r>
      <w:r>
        <w:rPr>
          <w:b/>
          <w:noProof/>
        </w:rPr>
        <w:t>WITHOUT</w:t>
      </w:r>
      <w:r>
        <w:rPr>
          <w:noProof/>
        </w:rPr>
        <w:t xml:space="preserve"> multiplying the three numbers.</w:t>
      </w:r>
    </w:p>
    <w:p w14:paraId="31D12548" w14:textId="49DD5131" w:rsidR="004D67C9" w:rsidRPr="00C84A3F" w:rsidRDefault="004D67C9" w:rsidP="00C84A3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9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2"/>
        <w:gridCol w:w="1138"/>
        <w:gridCol w:w="276"/>
        <w:gridCol w:w="1177"/>
        <w:gridCol w:w="1320"/>
        <w:gridCol w:w="284"/>
        <w:gridCol w:w="1109"/>
        <w:gridCol w:w="1197"/>
      </w:tblGrid>
      <w:tr w:rsidR="00C84A3F" w:rsidRPr="00FF3E01" w14:paraId="2DC2854B" w14:textId="77777777" w:rsidTr="00C77715">
        <w:tc>
          <w:tcPr>
            <w:tcW w:w="1192" w:type="dxa"/>
            <w:shd w:val="clear" w:color="auto" w:fill="D9D9D9" w:themeFill="background1" w:themeFillShade="D9"/>
            <w:vAlign w:val="center"/>
          </w:tcPr>
          <w:p w14:paraId="4251CAEB" w14:textId="77777777" w:rsidR="00C84A3F" w:rsidRPr="00FF3E01" w:rsidRDefault="00C84A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6E2642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28EA4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7" w:type="dxa"/>
            <w:shd w:val="clear" w:color="auto" w:fill="D9D9D9" w:themeFill="background1" w:themeFillShade="D9"/>
            <w:vAlign w:val="center"/>
          </w:tcPr>
          <w:p w14:paraId="2AB0BC40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5932B2E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05FE9F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09" w:type="dxa"/>
            <w:shd w:val="clear" w:color="auto" w:fill="D9D9D9" w:themeFill="background1" w:themeFillShade="D9"/>
            <w:vAlign w:val="center"/>
          </w:tcPr>
          <w:p w14:paraId="4605BDCD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654F497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77715" w:rsidRPr="00FF3E01" w14:paraId="14A3CB5F" w14:textId="77777777" w:rsidTr="00C77715">
        <w:trPr>
          <w:trHeight w:val="552"/>
        </w:trPr>
        <w:tc>
          <w:tcPr>
            <w:tcW w:w="1192" w:type="dxa"/>
            <w:shd w:val="clear" w:color="auto" w:fill="auto"/>
          </w:tcPr>
          <w:p w14:paraId="36814916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DDACA2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9571A7C" w14:textId="0B347BF3" w:rsidR="00C84A3F" w:rsidRPr="00EA057E" w:rsidRDefault="00C84A3F" w:rsidP="00C84A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5F3B1823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  <w:p w14:paraId="2D9FEBC0" w14:textId="26CB45A2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76" w:type="dxa"/>
            <w:vMerge/>
            <w:tcBorders>
              <w:bottom w:val="nil"/>
            </w:tcBorders>
            <w:shd w:val="clear" w:color="auto" w:fill="auto"/>
          </w:tcPr>
          <w:p w14:paraId="6B240362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7" w:type="dxa"/>
            <w:shd w:val="clear" w:color="auto" w:fill="auto"/>
          </w:tcPr>
          <w:p w14:paraId="2DD23421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74269EF7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FA2B040" w14:textId="08AD66CA" w:rsidR="00C84A3F" w:rsidRPr="00FF3E01" w:rsidRDefault="00C84A3F" w:rsidP="00C84A3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 </w:t>
            </w:r>
          </w:p>
        </w:tc>
        <w:tc>
          <w:tcPr>
            <w:tcW w:w="1320" w:type="dxa"/>
            <w:shd w:val="clear" w:color="auto" w:fill="auto"/>
          </w:tcPr>
          <w:p w14:paraId="4A55F944" w14:textId="4DA5C7CB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ositive</w:t>
            </w:r>
            <w:r w:rsidRPr="00EA057E">
              <w:rPr>
                <w:rFonts w:ascii="Consolas" w:hAnsi="Consolas"/>
                <w:noProof/>
                <w:lang w:val="bg-BG"/>
              </w:rPr>
              <w:t xml:space="preserve"> 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F489485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09" w:type="dxa"/>
            <w:shd w:val="clear" w:color="auto" w:fill="auto"/>
          </w:tcPr>
          <w:p w14:paraId="7E76A4F4" w14:textId="36BCEDFC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902A54E" w14:textId="718D3A63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205EBFD" w14:textId="483B24D9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8A32166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7" w:type="dxa"/>
            <w:shd w:val="clear" w:color="auto" w:fill="auto"/>
          </w:tcPr>
          <w:p w14:paraId="15450A2B" w14:textId="734F7235" w:rsidR="00C84A3F" w:rsidRPr="00087C51" w:rsidRDefault="00C84A3F" w:rsidP="00A1147E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7B27154" w14:textId="2BDB7856" w:rsidR="001F309F" w:rsidRPr="004204FC" w:rsidRDefault="001F309F" w:rsidP="00C74835">
      <w:pPr>
        <w:pStyle w:val="Heading2"/>
        <w:numPr>
          <w:ilvl w:val="0"/>
          <w:numId w:val="2"/>
        </w:numPr>
        <w:spacing w:before="0" w:after="0"/>
        <w:ind w:left="499" w:hanging="357"/>
        <w:rPr>
          <w:noProof/>
          <w:highlight w:val="yellow"/>
        </w:rPr>
      </w:pPr>
      <w:r w:rsidRPr="004204FC">
        <w:rPr>
          <w:noProof/>
          <w:highlight w:val="yellow"/>
        </w:rPr>
        <w:lastRenderedPageBreak/>
        <w:t>Password Validator</w:t>
      </w:r>
    </w:p>
    <w:p w14:paraId="13B28C45" w14:textId="3691288F" w:rsidR="001F309F" w:rsidRDefault="001F309F" w:rsidP="001F309F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14:paraId="43BBE425" w14:textId="77777777" w:rsidR="001F309F" w:rsidRPr="00B0553A" w:rsidRDefault="001F309F" w:rsidP="001F309F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A2C384F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14:paraId="2D78F283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14:paraId="13FC4DD4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14:paraId="5142875F" w14:textId="77777777" w:rsidR="001F309F" w:rsidRPr="00B0553A" w:rsidRDefault="001F309F" w:rsidP="001F309F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14:paraId="00501AB0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1C1C76E1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0B095E46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ED5D3E5" w14:textId="77777777" w:rsidR="001F309F" w:rsidRPr="00C84A3F" w:rsidRDefault="001F309F" w:rsidP="001F30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1F309F" w:rsidRPr="00B0553A" w14:paraId="0986CEB9" w14:textId="77777777" w:rsidTr="007839A6">
        <w:trPr>
          <w:trHeight w:val="537"/>
        </w:trPr>
        <w:tc>
          <w:tcPr>
            <w:tcW w:w="1259" w:type="dxa"/>
            <w:shd w:val="clear" w:color="auto" w:fill="D9D9D9" w:themeFill="background1" w:themeFillShade="D9"/>
          </w:tcPr>
          <w:p w14:paraId="1BA7C681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0E7715AA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1F309F" w:rsidRPr="00B0553A" w14:paraId="54F24994" w14:textId="77777777" w:rsidTr="00A1147E">
        <w:trPr>
          <w:trHeight w:val="372"/>
        </w:trPr>
        <w:tc>
          <w:tcPr>
            <w:tcW w:w="1259" w:type="dxa"/>
          </w:tcPr>
          <w:p w14:paraId="13B554A2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2E7C7646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7D22C16" w14:textId="77777777" w:rsidR="001F309F" w:rsidRPr="00B0553A" w:rsidRDefault="001F309F" w:rsidP="00A1147E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1F309F" w:rsidRPr="00B0553A" w14:paraId="54ACB56C" w14:textId="77777777" w:rsidTr="00A1147E">
        <w:trPr>
          <w:trHeight w:val="378"/>
        </w:trPr>
        <w:tc>
          <w:tcPr>
            <w:tcW w:w="1259" w:type="dxa"/>
          </w:tcPr>
          <w:p w14:paraId="6DFDA57A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36C23D0C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1F309F" w:rsidRPr="00B0553A" w14:paraId="2885A0DE" w14:textId="77777777" w:rsidTr="00A1147E">
        <w:trPr>
          <w:trHeight w:val="378"/>
        </w:trPr>
        <w:tc>
          <w:tcPr>
            <w:tcW w:w="1259" w:type="dxa"/>
          </w:tcPr>
          <w:p w14:paraId="00B8D5B1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4DEA9887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3BEA59D9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6C98EAB4" w14:textId="7DB5519C" w:rsidR="009B54C4" w:rsidRPr="00D84921" w:rsidRDefault="009B54C4" w:rsidP="00D84921">
      <w:pPr>
        <w:rPr>
          <w:lang w:val="bg-BG"/>
        </w:rPr>
      </w:pPr>
    </w:p>
    <w:sectPr w:rsidR="009B54C4" w:rsidRPr="00D84921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7A381" w14:textId="77777777" w:rsidR="00A06CB9" w:rsidRDefault="00A06CB9" w:rsidP="001E6FE6">
      <w:pPr>
        <w:spacing w:before="0" w:after="0" w:line="240" w:lineRule="auto"/>
      </w:pPr>
      <w:r>
        <w:separator/>
      </w:r>
    </w:p>
  </w:endnote>
  <w:endnote w:type="continuationSeparator" w:id="0">
    <w:p w14:paraId="3CD058E3" w14:textId="77777777" w:rsidR="00A06CB9" w:rsidRDefault="00A06CB9" w:rsidP="001E6F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F96D" w14:textId="77777777" w:rsidR="001E6FE6" w:rsidRDefault="001E6FE6" w:rsidP="001E6F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B28F88" wp14:editId="3639327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217689" w14:textId="77777777" w:rsidR="001E6FE6" w:rsidRPr="002C539D" w:rsidRDefault="001E6FE6" w:rsidP="001E6F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B28F8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217689" w14:textId="77777777" w:rsidR="001E6FE6" w:rsidRPr="002C539D" w:rsidRDefault="001E6FE6" w:rsidP="001E6F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50F151" wp14:editId="7B46893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15312C" w14:textId="77777777" w:rsidR="001E6FE6" w:rsidRPr="002C539D" w:rsidRDefault="001E6FE6" w:rsidP="001E6F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C0C0787" w14:textId="77777777" w:rsidR="001E6FE6" w:rsidRPr="00596AA5" w:rsidRDefault="001E6FE6" w:rsidP="001E6F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43643C" wp14:editId="3D69181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CD9FA5" wp14:editId="0272316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DDA8DC" wp14:editId="5FA3F07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4CEF68" wp14:editId="35892B0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44282B" wp14:editId="53C5F32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0E10D5" wp14:editId="72A8AA4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9912AD" wp14:editId="4A6E493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FACE8C" wp14:editId="47D279F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9EFAC2" wp14:editId="1E06DD7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50F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415312C" w14:textId="77777777" w:rsidR="001E6FE6" w:rsidRPr="002C539D" w:rsidRDefault="001E6FE6" w:rsidP="001E6F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C0C0787" w14:textId="77777777" w:rsidR="001E6FE6" w:rsidRPr="00596AA5" w:rsidRDefault="001E6FE6" w:rsidP="001E6F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43643C" wp14:editId="3D69181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CD9FA5" wp14:editId="0272316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DDA8DC" wp14:editId="5FA3F07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4CEF68" wp14:editId="35892B0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44282B" wp14:editId="53C5F32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0E10D5" wp14:editId="72A8AA4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9912AD" wp14:editId="4A6E493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FACE8C" wp14:editId="47D279F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9EFAC2" wp14:editId="1E06DD7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0AE62F" wp14:editId="292D85C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72AC17" wp14:editId="1440C50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425EA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D43D45" wp14:editId="503F46B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6BC560" w14:textId="77777777" w:rsidR="001E6FE6" w:rsidRPr="00596AA5" w:rsidRDefault="001E6FE6" w:rsidP="001E6F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D43D4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86BC560" w14:textId="77777777" w:rsidR="001E6FE6" w:rsidRPr="00596AA5" w:rsidRDefault="001E6FE6" w:rsidP="001E6F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B169777" w14:textId="77777777" w:rsidR="001E6FE6" w:rsidRDefault="001E6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9DF66" w14:textId="77777777" w:rsidR="00A06CB9" w:rsidRDefault="00A06CB9" w:rsidP="001E6FE6">
      <w:pPr>
        <w:spacing w:before="0" w:after="0" w:line="240" w:lineRule="auto"/>
      </w:pPr>
      <w:r>
        <w:separator/>
      </w:r>
    </w:p>
  </w:footnote>
  <w:footnote w:type="continuationSeparator" w:id="0">
    <w:p w14:paraId="6729124F" w14:textId="77777777" w:rsidR="00A06CB9" w:rsidRDefault="00A06CB9" w:rsidP="001E6FE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12C3"/>
    <w:multiLevelType w:val="hybridMultilevel"/>
    <w:tmpl w:val="DE285D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30548"/>
    <w:multiLevelType w:val="hybridMultilevel"/>
    <w:tmpl w:val="755A6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5" w15:restartNumberingAfterBreak="0">
    <w:nsid w:val="35F23D48"/>
    <w:multiLevelType w:val="hybridMultilevel"/>
    <w:tmpl w:val="667E7A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7430B5"/>
    <w:multiLevelType w:val="hybridMultilevel"/>
    <w:tmpl w:val="6E24B9E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925BED"/>
    <w:multiLevelType w:val="hybridMultilevel"/>
    <w:tmpl w:val="B38C8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CB5CFF8C"/>
    <w:lvl w:ilvl="0" w:tplc="A73ADFF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93607"/>
    <w:multiLevelType w:val="hybridMultilevel"/>
    <w:tmpl w:val="75D8469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B322A"/>
    <w:multiLevelType w:val="hybridMultilevel"/>
    <w:tmpl w:val="8256A7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8"/>
  </w:num>
  <w:num w:numId="3" w16cid:durableId="287514757">
    <w:abstractNumId w:val="9"/>
  </w:num>
  <w:num w:numId="4" w16cid:durableId="1221550798">
    <w:abstractNumId w:val="5"/>
  </w:num>
  <w:num w:numId="5" w16cid:durableId="1000890895">
    <w:abstractNumId w:val="3"/>
  </w:num>
  <w:num w:numId="6" w16cid:durableId="1010908969">
    <w:abstractNumId w:val="6"/>
  </w:num>
  <w:num w:numId="7" w16cid:durableId="1453013477">
    <w:abstractNumId w:val="10"/>
  </w:num>
  <w:num w:numId="8" w16cid:durableId="1610578711">
    <w:abstractNumId w:val="0"/>
  </w:num>
  <w:num w:numId="9" w16cid:durableId="721683801">
    <w:abstractNumId w:val="11"/>
  </w:num>
  <w:num w:numId="10" w16cid:durableId="51000886">
    <w:abstractNumId w:val="12"/>
  </w:num>
  <w:num w:numId="11" w16cid:durableId="2137750931">
    <w:abstractNumId w:val="7"/>
  </w:num>
  <w:num w:numId="12" w16cid:durableId="298993371">
    <w:abstractNumId w:val="2"/>
  </w:num>
  <w:num w:numId="13" w16cid:durableId="2097901859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NKgFACxz3VstAAAA"/>
  </w:docVars>
  <w:rsids>
    <w:rsidRoot w:val="00637A04"/>
    <w:rsid w:val="00013D65"/>
    <w:rsid w:val="000237A0"/>
    <w:rsid w:val="00087C51"/>
    <w:rsid w:val="000A6E62"/>
    <w:rsid w:val="000E144A"/>
    <w:rsid w:val="000F04AC"/>
    <w:rsid w:val="00112599"/>
    <w:rsid w:val="001860DA"/>
    <w:rsid w:val="001964F0"/>
    <w:rsid w:val="001E6FE6"/>
    <w:rsid w:val="001F309F"/>
    <w:rsid w:val="00212F89"/>
    <w:rsid w:val="00231C16"/>
    <w:rsid w:val="00235E4F"/>
    <w:rsid w:val="00256FC8"/>
    <w:rsid w:val="00286374"/>
    <w:rsid w:val="0030057E"/>
    <w:rsid w:val="003376F1"/>
    <w:rsid w:val="00372DC1"/>
    <w:rsid w:val="00393294"/>
    <w:rsid w:val="00396BE1"/>
    <w:rsid w:val="003A1523"/>
    <w:rsid w:val="003B6574"/>
    <w:rsid w:val="003D11A9"/>
    <w:rsid w:val="004204FC"/>
    <w:rsid w:val="00422116"/>
    <w:rsid w:val="004364B1"/>
    <w:rsid w:val="00486079"/>
    <w:rsid w:val="0048644D"/>
    <w:rsid w:val="0049743B"/>
    <w:rsid w:val="004B5E42"/>
    <w:rsid w:val="004B7F98"/>
    <w:rsid w:val="004D67C9"/>
    <w:rsid w:val="005519AF"/>
    <w:rsid w:val="005765BD"/>
    <w:rsid w:val="00595275"/>
    <w:rsid w:val="005D7DC8"/>
    <w:rsid w:val="005F21E5"/>
    <w:rsid w:val="00622EF5"/>
    <w:rsid w:val="00635A5B"/>
    <w:rsid w:val="006378D4"/>
    <w:rsid w:val="00637A04"/>
    <w:rsid w:val="00654354"/>
    <w:rsid w:val="006C11A6"/>
    <w:rsid w:val="006C7D00"/>
    <w:rsid w:val="007436A7"/>
    <w:rsid w:val="007453C4"/>
    <w:rsid w:val="0075714B"/>
    <w:rsid w:val="00782B34"/>
    <w:rsid w:val="007839A6"/>
    <w:rsid w:val="007965AE"/>
    <w:rsid w:val="007B4EB8"/>
    <w:rsid w:val="007C0168"/>
    <w:rsid w:val="0081243A"/>
    <w:rsid w:val="008551F0"/>
    <w:rsid w:val="00873A41"/>
    <w:rsid w:val="00897FF1"/>
    <w:rsid w:val="008A20F9"/>
    <w:rsid w:val="0093494B"/>
    <w:rsid w:val="00964466"/>
    <w:rsid w:val="00964D1E"/>
    <w:rsid w:val="00971A2D"/>
    <w:rsid w:val="0097355A"/>
    <w:rsid w:val="00976CFF"/>
    <w:rsid w:val="0099038B"/>
    <w:rsid w:val="009B54C4"/>
    <w:rsid w:val="009D1A5C"/>
    <w:rsid w:val="00A06CB9"/>
    <w:rsid w:val="00AA58D1"/>
    <w:rsid w:val="00AD35DD"/>
    <w:rsid w:val="00B42FEC"/>
    <w:rsid w:val="00B50EDD"/>
    <w:rsid w:val="00BA1F91"/>
    <w:rsid w:val="00C00577"/>
    <w:rsid w:val="00C42D6A"/>
    <w:rsid w:val="00C74835"/>
    <w:rsid w:val="00C77715"/>
    <w:rsid w:val="00C84A3F"/>
    <w:rsid w:val="00CE42B2"/>
    <w:rsid w:val="00D77E66"/>
    <w:rsid w:val="00D83477"/>
    <w:rsid w:val="00D84921"/>
    <w:rsid w:val="00DA553F"/>
    <w:rsid w:val="00DC2602"/>
    <w:rsid w:val="00DF28F0"/>
    <w:rsid w:val="00E4151C"/>
    <w:rsid w:val="00E65C22"/>
    <w:rsid w:val="00E83D99"/>
    <w:rsid w:val="00E84FEF"/>
    <w:rsid w:val="00E95BE7"/>
    <w:rsid w:val="00F35C7C"/>
    <w:rsid w:val="00F37EB6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A3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eChar">
    <w:name w:val="Code Char"/>
    <w:basedOn w:val="DefaultParagraphFont"/>
    <w:link w:val="Code"/>
    <w:locked/>
    <w:rsid w:val="004D67C9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4D67C9"/>
    <w:rPr>
      <w:rFonts w:ascii="Consolas" w:hAnsi="Consolas"/>
      <w:b/>
      <w:noProof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F309F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FE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FE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07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42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70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541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232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3769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432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09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6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436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8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89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31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060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50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2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02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72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78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5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781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430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44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6/programming-fundamentals-and-unit-testing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0</TotalTime>
  <Pages>1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80</cp:revision>
  <dcterms:created xsi:type="dcterms:W3CDTF">2023-09-30T15:11:00Z</dcterms:created>
  <dcterms:modified xsi:type="dcterms:W3CDTF">2024-02-10T21:17:00Z</dcterms:modified>
</cp:coreProperties>
</file>